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C5EF4F" w14:textId="77777777" w:rsidR="00A50D9D" w:rsidRPr="00CF59E4" w:rsidRDefault="00A50D9D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 xml:space="preserve">OFFICE OF RESEARCH, INNOVATION </w:t>
      </w:r>
      <w:r w:rsidR="000F515F">
        <w:rPr>
          <w:b/>
          <w:bCs/>
          <w:sz w:val="32"/>
          <w:szCs w:val="32"/>
        </w:rPr>
        <w:t>&amp;</w:t>
      </w:r>
      <w:r w:rsidRPr="00CF59E4">
        <w:rPr>
          <w:b/>
          <w:bCs/>
          <w:sz w:val="32"/>
          <w:szCs w:val="32"/>
        </w:rPr>
        <w:t xml:space="preserve"> COMMERCIALIZATIO</w:t>
      </w:r>
      <w:r w:rsidR="000F515F">
        <w:rPr>
          <w:b/>
          <w:bCs/>
          <w:sz w:val="32"/>
          <w:szCs w:val="32"/>
        </w:rPr>
        <w:t>N</w:t>
      </w:r>
      <w:r w:rsidRPr="00CF59E4">
        <w:rPr>
          <w:b/>
          <w:bCs/>
          <w:sz w:val="32"/>
          <w:szCs w:val="32"/>
        </w:rPr>
        <w:t xml:space="preserve"> (ORIC)</w:t>
      </w:r>
    </w:p>
    <w:p w14:paraId="027A899D" w14:textId="77777777" w:rsidR="00505E13" w:rsidRPr="00CF59E4" w:rsidRDefault="00725069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UNIVERSITY OF MALAKAND</w:t>
      </w:r>
    </w:p>
    <w:p w14:paraId="31FDEC55" w14:textId="4BA640E9" w:rsidR="00725069" w:rsidRPr="00CF59E4" w:rsidRDefault="00A50D9D" w:rsidP="00725069">
      <w:pPr>
        <w:spacing w:after="0" w:line="480" w:lineRule="auto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RESEARCH PERFORMANCE AWARD</w:t>
      </w:r>
      <w:r w:rsidR="00932D4D">
        <w:rPr>
          <w:b/>
          <w:bCs/>
          <w:sz w:val="32"/>
          <w:szCs w:val="32"/>
        </w:rPr>
        <w:t>S FOR THE YEAR</w:t>
      </w:r>
      <w:r w:rsidR="00725069" w:rsidRPr="00CF59E4">
        <w:rPr>
          <w:b/>
          <w:bCs/>
          <w:sz w:val="32"/>
          <w:szCs w:val="32"/>
        </w:rPr>
        <w:t xml:space="preserve"> 20</w:t>
      </w:r>
      <w:r w:rsidRPr="00CF59E4">
        <w:rPr>
          <w:b/>
          <w:bCs/>
          <w:sz w:val="32"/>
          <w:szCs w:val="32"/>
        </w:rPr>
        <w:t>2</w:t>
      </w:r>
      <w:r w:rsidR="0014684C">
        <w:rPr>
          <w:b/>
          <w:bCs/>
          <w:sz w:val="32"/>
          <w:szCs w:val="32"/>
        </w:rPr>
        <w:t>5</w:t>
      </w:r>
    </w:p>
    <w:p w14:paraId="7560375E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ame: __________________________________</w:t>
      </w:r>
      <w:r>
        <w:rPr>
          <w:sz w:val="24"/>
          <w:szCs w:val="24"/>
        </w:rPr>
        <w:tab/>
        <w:t>Designation: _________________________</w:t>
      </w:r>
    </w:p>
    <w:p w14:paraId="073914BA" w14:textId="45AA0898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Department: _____________________________</w:t>
      </w:r>
      <w:r>
        <w:rPr>
          <w:sz w:val="24"/>
          <w:szCs w:val="24"/>
        </w:rPr>
        <w:tab/>
      </w:r>
    </w:p>
    <w:p w14:paraId="789B7554" w14:textId="77777777" w:rsidR="00D342CD" w:rsidRDefault="00D342CD" w:rsidP="00A50D9D">
      <w:pPr>
        <w:spacing w:after="0" w:line="480" w:lineRule="auto"/>
        <w:rPr>
          <w:sz w:val="24"/>
          <w:szCs w:val="24"/>
        </w:rPr>
      </w:pPr>
    </w:p>
    <w:p w14:paraId="2C59D04A" w14:textId="62FAF3D3" w:rsidR="0014684C" w:rsidRDefault="00A50D9D" w:rsidP="0014684C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4"/>
          <w:szCs w:val="24"/>
        </w:rPr>
      </w:pPr>
      <w:r w:rsidRPr="00D342CD">
        <w:rPr>
          <w:b/>
          <w:bCs/>
          <w:sz w:val="24"/>
          <w:szCs w:val="24"/>
        </w:rPr>
        <w:t>No. of PhD</w:t>
      </w:r>
      <w:r w:rsidR="00F761F7" w:rsidRPr="00D342CD">
        <w:rPr>
          <w:b/>
          <w:bCs/>
          <w:sz w:val="24"/>
          <w:szCs w:val="24"/>
        </w:rPr>
        <w:t>s</w:t>
      </w:r>
      <w:r w:rsidRPr="00D342CD">
        <w:rPr>
          <w:b/>
          <w:bCs/>
          <w:sz w:val="24"/>
          <w:szCs w:val="24"/>
        </w:rPr>
        <w:t xml:space="preserve"> Produced</w:t>
      </w:r>
      <w:r w:rsidR="0035224D" w:rsidRPr="00D342CD">
        <w:rPr>
          <w:b/>
          <w:bCs/>
          <w:sz w:val="24"/>
          <w:szCs w:val="24"/>
        </w:rPr>
        <w:t xml:space="preserve"> (202</w:t>
      </w:r>
      <w:r w:rsidR="0014684C">
        <w:rPr>
          <w:b/>
          <w:bCs/>
          <w:sz w:val="24"/>
          <w:szCs w:val="24"/>
        </w:rPr>
        <w:t>5</w:t>
      </w:r>
      <w:proofErr w:type="gramStart"/>
      <w:r w:rsidR="0035224D" w:rsidRPr="00D342CD">
        <w:rPr>
          <w:b/>
          <w:bCs/>
          <w:sz w:val="24"/>
          <w:szCs w:val="24"/>
        </w:rPr>
        <w:t>)</w:t>
      </w:r>
      <w:r w:rsidRPr="00D342CD">
        <w:rPr>
          <w:b/>
          <w:bCs/>
          <w:sz w:val="24"/>
          <w:szCs w:val="24"/>
        </w:rPr>
        <w:t xml:space="preserve">: </w:t>
      </w:r>
      <w:r w:rsidR="0025677A" w:rsidRPr="00D342CD">
        <w:rPr>
          <w:b/>
          <w:bCs/>
          <w:sz w:val="24"/>
          <w:szCs w:val="24"/>
        </w:rPr>
        <w:t>_</w:t>
      </w:r>
      <w:proofErr w:type="gramEnd"/>
      <w:r w:rsidR="0025677A" w:rsidRPr="00D342CD">
        <w:rPr>
          <w:b/>
          <w:bCs/>
          <w:sz w:val="24"/>
          <w:szCs w:val="24"/>
        </w:rPr>
        <w:t>____</w:t>
      </w:r>
      <w:r w:rsidRPr="00D342CD">
        <w:rPr>
          <w:b/>
          <w:bCs/>
          <w:sz w:val="24"/>
          <w:szCs w:val="24"/>
        </w:rPr>
        <w:t>______</w:t>
      </w:r>
      <w:r w:rsidRPr="00D342CD">
        <w:rPr>
          <w:b/>
          <w:bCs/>
          <w:sz w:val="24"/>
          <w:szCs w:val="24"/>
        </w:rPr>
        <w:tab/>
        <w:t>No. of MPhil Produced</w:t>
      </w:r>
      <w:r w:rsidR="0035224D" w:rsidRPr="00D342CD">
        <w:rPr>
          <w:b/>
          <w:bCs/>
          <w:sz w:val="24"/>
          <w:szCs w:val="24"/>
        </w:rPr>
        <w:t xml:space="preserve"> (202</w:t>
      </w:r>
      <w:r w:rsidR="0014684C">
        <w:rPr>
          <w:b/>
          <w:bCs/>
          <w:sz w:val="24"/>
          <w:szCs w:val="24"/>
        </w:rPr>
        <w:t>5</w:t>
      </w:r>
      <w:r w:rsidR="0035224D" w:rsidRPr="00D342CD">
        <w:rPr>
          <w:b/>
          <w:bCs/>
          <w:sz w:val="24"/>
          <w:szCs w:val="24"/>
        </w:rPr>
        <w:t>)</w:t>
      </w:r>
      <w:r w:rsidRPr="00D342CD">
        <w:rPr>
          <w:b/>
          <w:bCs/>
          <w:sz w:val="24"/>
          <w:szCs w:val="24"/>
        </w:rPr>
        <w:t xml:space="preserve">: </w:t>
      </w:r>
      <w:r w:rsidR="0025677A" w:rsidRPr="00D342CD">
        <w:rPr>
          <w:b/>
          <w:bCs/>
          <w:sz w:val="24"/>
          <w:szCs w:val="24"/>
        </w:rPr>
        <w:t>____</w:t>
      </w:r>
      <w:r w:rsidRPr="00D342CD">
        <w:rPr>
          <w:b/>
          <w:bCs/>
          <w:sz w:val="24"/>
          <w:szCs w:val="24"/>
        </w:rPr>
        <w:t>_____</w:t>
      </w:r>
    </w:p>
    <w:p w14:paraId="5DE3124E" w14:textId="2EC92B68" w:rsidR="0014684C" w:rsidRDefault="0014684C" w:rsidP="0014684C">
      <w:pPr>
        <w:pStyle w:val="ListParagraph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Please attach relevant notifications)</w:t>
      </w:r>
    </w:p>
    <w:p w14:paraId="15CACCF2" w14:textId="77777777" w:rsidR="0014684C" w:rsidRPr="0014684C" w:rsidRDefault="0014684C" w:rsidP="0014684C">
      <w:pPr>
        <w:pStyle w:val="ListParagraph"/>
        <w:spacing w:after="0" w:line="240" w:lineRule="auto"/>
        <w:rPr>
          <w:b/>
          <w:bCs/>
          <w:sz w:val="24"/>
          <w:szCs w:val="24"/>
        </w:rPr>
      </w:pPr>
    </w:p>
    <w:p w14:paraId="39F93B9E" w14:textId="4A5A0A02" w:rsidR="00A50D9D" w:rsidRPr="00D342CD" w:rsidRDefault="00032A19" w:rsidP="00D342C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4"/>
          <w:szCs w:val="24"/>
        </w:rPr>
      </w:pPr>
      <w:r w:rsidRPr="00D342CD">
        <w:rPr>
          <w:b/>
          <w:bCs/>
          <w:sz w:val="24"/>
          <w:szCs w:val="24"/>
        </w:rPr>
        <w:t>Research Projects (</w:t>
      </w:r>
      <w:r w:rsidR="00F761F7" w:rsidRPr="00D342CD">
        <w:rPr>
          <w:b/>
          <w:bCs/>
          <w:sz w:val="24"/>
          <w:szCs w:val="24"/>
        </w:rPr>
        <w:t xml:space="preserve">Awarded in </w:t>
      </w:r>
      <w:r w:rsidR="005762BB" w:rsidRPr="00D342CD">
        <w:rPr>
          <w:b/>
          <w:bCs/>
          <w:sz w:val="24"/>
          <w:szCs w:val="24"/>
        </w:rPr>
        <w:t>202</w:t>
      </w:r>
      <w:r w:rsidR="0014684C">
        <w:rPr>
          <w:b/>
          <w:bCs/>
          <w:sz w:val="24"/>
          <w:szCs w:val="24"/>
        </w:rPr>
        <w:t>5</w:t>
      </w:r>
      <w:r w:rsidRPr="00D342CD">
        <w:rPr>
          <w:b/>
          <w:bCs/>
          <w:sz w:val="24"/>
          <w:szCs w:val="24"/>
        </w:rPr>
        <w:t>):</w:t>
      </w:r>
    </w:p>
    <w:tbl>
      <w:tblPr>
        <w:tblStyle w:val="TableGrid"/>
        <w:tblW w:w="10452" w:type="dxa"/>
        <w:tblLook w:val="04A0" w:firstRow="1" w:lastRow="0" w:firstColumn="1" w:lastColumn="0" w:noHBand="0" w:noVBand="1"/>
      </w:tblPr>
      <w:tblGrid>
        <w:gridCol w:w="460"/>
        <w:gridCol w:w="3160"/>
        <w:gridCol w:w="1945"/>
        <w:gridCol w:w="1945"/>
        <w:gridCol w:w="1498"/>
        <w:gridCol w:w="1444"/>
      </w:tblGrid>
      <w:tr w:rsidR="005762BB" w:rsidRPr="00E06974" w14:paraId="0C9B5366" w14:textId="77777777" w:rsidTr="00032A19">
        <w:trPr>
          <w:trHeight w:val="697"/>
        </w:trPr>
        <w:tc>
          <w:tcPr>
            <w:tcW w:w="421" w:type="dxa"/>
            <w:hideMark/>
          </w:tcPr>
          <w:p w14:paraId="2970FB7C" w14:textId="77777777" w:rsidR="00032A19" w:rsidRPr="00E06974" w:rsidRDefault="00032A19" w:rsidP="0010478F">
            <w:r w:rsidRPr="00E06974">
              <w:t>SN</w:t>
            </w:r>
          </w:p>
        </w:tc>
        <w:tc>
          <w:tcPr>
            <w:tcW w:w="3177" w:type="dxa"/>
            <w:hideMark/>
          </w:tcPr>
          <w:p w14:paraId="6E6C8AC7" w14:textId="77777777" w:rsidR="00032A19" w:rsidRPr="00E06974" w:rsidRDefault="00032A19" w:rsidP="0010478F">
            <w:r w:rsidRPr="00E06974">
              <w:t>Title of Research P</w:t>
            </w:r>
            <w:r>
              <w:t>roject</w:t>
            </w:r>
          </w:p>
        </w:tc>
        <w:tc>
          <w:tcPr>
            <w:tcW w:w="1952" w:type="dxa"/>
            <w:hideMark/>
          </w:tcPr>
          <w:p w14:paraId="5514E01D" w14:textId="77777777" w:rsidR="00032A19" w:rsidRPr="00E06974" w:rsidRDefault="00032A19" w:rsidP="0010478F">
            <w:r w:rsidRPr="00E06974">
              <w:t xml:space="preserve">Research Grant (NRPU, </w:t>
            </w:r>
            <w:r>
              <w:t>SRGP</w:t>
            </w:r>
            <w:r w:rsidRPr="00E06974">
              <w:t>, LCF etc.)</w:t>
            </w:r>
          </w:p>
          <w:p w14:paraId="1CE6A110" w14:textId="77777777" w:rsidR="00032A19" w:rsidRPr="00E06974" w:rsidRDefault="00032A19" w:rsidP="0010478F"/>
        </w:tc>
        <w:tc>
          <w:tcPr>
            <w:tcW w:w="1952" w:type="dxa"/>
            <w:hideMark/>
          </w:tcPr>
          <w:p w14:paraId="56BDA533" w14:textId="737A0DB1" w:rsidR="00032A19" w:rsidRPr="00E06974" w:rsidRDefault="00032A19" w:rsidP="0010478F">
            <w:r w:rsidRPr="00E06974">
              <w:t>Total Funding Approved (Rs.)</w:t>
            </w:r>
          </w:p>
        </w:tc>
        <w:tc>
          <w:tcPr>
            <w:tcW w:w="1501" w:type="dxa"/>
            <w:hideMark/>
          </w:tcPr>
          <w:p w14:paraId="44776CD2" w14:textId="6B02D3E2" w:rsidR="0035224D" w:rsidRPr="00E06974" w:rsidRDefault="005762BB" w:rsidP="0010478F">
            <w:r>
              <w:t>Date (Project awarded)</w:t>
            </w:r>
          </w:p>
        </w:tc>
        <w:tc>
          <w:tcPr>
            <w:tcW w:w="1449" w:type="dxa"/>
            <w:hideMark/>
          </w:tcPr>
          <w:p w14:paraId="34967F38" w14:textId="77777777" w:rsidR="00032A19" w:rsidRPr="00E06974" w:rsidRDefault="00032A19" w:rsidP="0010478F">
            <w:r w:rsidRPr="00E06974">
              <w:t>Annex. (Award Letter Copy)</w:t>
            </w:r>
          </w:p>
        </w:tc>
      </w:tr>
      <w:tr w:rsidR="005762BB" w:rsidRPr="00E06974" w14:paraId="00E85D6A" w14:textId="77777777" w:rsidTr="00032A19">
        <w:trPr>
          <w:trHeight w:val="138"/>
        </w:trPr>
        <w:tc>
          <w:tcPr>
            <w:tcW w:w="421" w:type="dxa"/>
            <w:hideMark/>
          </w:tcPr>
          <w:p w14:paraId="3DDB318B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1D0871E6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806343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510DC32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18055AB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2076996B" w14:textId="77777777" w:rsidR="00032A19" w:rsidRPr="00E06974" w:rsidRDefault="00032A19" w:rsidP="0010478F">
            <w:r w:rsidRPr="00E06974">
              <w:t> </w:t>
            </w:r>
          </w:p>
        </w:tc>
      </w:tr>
      <w:tr w:rsidR="005762BB" w:rsidRPr="00E06974" w14:paraId="3D36A027" w14:textId="77777777" w:rsidTr="00032A19">
        <w:trPr>
          <w:trHeight w:val="138"/>
        </w:trPr>
        <w:tc>
          <w:tcPr>
            <w:tcW w:w="421" w:type="dxa"/>
          </w:tcPr>
          <w:p w14:paraId="6D54602E" w14:textId="77777777" w:rsidR="00032A19" w:rsidRPr="00E06974" w:rsidRDefault="00032A19" w:rsidP="0010478F"/>
        </w:tc>
        <w:tc>
          <w:tcPr>
            <w:tcW w:w="3177" w:type="dxa"/>
          </w:tcPr>
          <w:p w14:paraId="58FAB926" w14:textId="77777777" w:rsidR="00032A19" w:rsidRPr="00E06974" w:rsidRDefault="00032A19" w:rsidP="0010478F"/>
        </w:tc>
        <w:tc>
          <w:tcPr>
            <w:tcW w:w="1952" w:type="dxa"/>
          </w:tcPr>
          <w:p w14:paraId="259DD686" w14:textId="77777777" w:rsidR="00032A19" w:rsidRPr="00E06974" w:rsidRDefault="00032A19" w:rsidP="0010478F"/>
        </w:tc>
        <w:tc>
          <w:tcPr>
            <w:tcW w:w="1952" w:type="dxa"/>
          </w:tcPr>
          <w:p w14:paraId="333BA5DA" w14:textId="77777777" w:rsidR="00032A19" w:rsidRPr="00E06974" w:rsidRDefault="00032A19" w:rsidP="0010478F"/>
        </w:tc>
        <w:tc>
          <w:tcPr>
            <w:tcW w:w="1501" w:type="dxa"/>
          </w:tcPr>
          <w:p w14:paraId="12566780" w14:textId="77777777" w:rsidR="00032A19" w:rsidRPr="00E06974" w:rsidRDefault="00032A19" w:rsidP="0010478F"/>
        </w:tc>
        <w:tc>
          <w:tcPr>
            <w:tcW w:w="1449" w:type="dxa"/>
          </w:tcPr>
          <w:p w14:paraId="17CD6209" w14:textId="77777777" w:rsidR="00032A19" w:rsidRPr="00E06974" w:rsidRDefault="00032A19" w:rsidP="0010478F"/>
        </w:tc>
      </w:tr>
      <w:tr w:rsidR="005762BB" w:rsidRPr="00E06974" w14:paraId="5E33CC2C" w14:textId="77777777" w:rsidTr="00032A19">
        <w:trPr>
          <w:trHeight w:val="138"/>
        </w:trPr>
        <w:tc>
          <w:tcPr>
            <w:tcW w:w="421" w:type="dxa"/>
            <w:hideMark/>
          </w:tcPr>
          <w:p w14:paraId="73AACA70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7A25157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7BB5238F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F22211A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0B5CE1E7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05530D59" w14:textId="77777777" w:rsidR="00032A19" w:rsidRPr="00E06974" w:rsidRDefault="00032A19" w:rsidP="0010478F">
            <w:r w:rsidRPr="00E06974">
              <w:t> </w:t>
            </w:r>
          </w:p>
        </w:tc>
      </w:tr>
    </w:tbl>
    <w:p w14:paraId="7A91A466" w14:textId="6A7C1AC7" w:rsidR="0083558C" w:rsidRDefault="0083558C" w:rsidP="00641C17">
      <w:pPr>
        <w:spacing w:after="0" w:line="240" w:lineRule="auto"/>
        <w:rPr>
          <w:sz w:val="24"/>
          <w:szCs w:val="24"/>
        </w:rPr>
      </w:pPr>
    </w:p>
    <w:p w14:paraId="5A41CD6A" w14:textId="4DC777ED" w:rsidR="00641C17" w:rsidRPr="00D342CD" w:rsidRDefault="00CF59E4" w:rsidP="00D342C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4"/>
          <w:szCs w:val="24"/>
        </w:rPr>
      </w:pPr>
      <w:r w:rsidRPr="00D342CD">
        <w:rPr>
          <w:b/>
          <w:bCs/>
          <w:sz w:val="24"/>
          <w:szCs w:val="24"/>
        </w:rPr>
        <w:t>Research Publications</w:t>
      </w:r>
      <w:r w:rsidR="00613B72" w:rsidRPr="00D342CD">
        <w:rPr>
          <w:b/>
          <w:bCs/>
          <w:sz w:val="24"/>
          <w:szCs w:val="24"/>
        </w:rPr>
        <w:t xml:space="preserve"> (202</w:t>
      </w:r>
      <w:r w:rsidR="0014684C">
        <w:rPr>
          <w:b/>
          <w:bCs/>
          <w:sz w:val="24"/>
          <w:szCs w:val="24"/>
        </w:rPr>
        <w:t>5</w:t>
      </w:r>
      <w:r w:rsidR="00613B72" w:rsidRPr="00D342CD">
        <w:rPr>
          <w:b/>
          <w:bCs/>
          <w:sz w:val="24"/>
          <w:szCs w:val="24"/>
        </w:rPr>
        <w:t xml:space="preserve"> only)</w:t>
      </w:r>
      <w:r w:rsidRPr="00D342CD">
        <w:rPr>
          <w:b/>
          <w:bCs/>
          <w:sz w:val="24"/>
          <w:szCs w:val="24"/>
        </w:rPr>
        <w:t>:</w:t>
      </w:r>
    </w:p>
    <w:tbl>
      <w:tblPr>
        <w:tblW w:w="5607" w:type="pct"/>
        <w:tblLook w:val="04A0" w:firstRow="1" w:lastRow="0" w:firstColumn="1" w:lastColumn="0" w:noHBand="0" w:noVBand="1"/>
      </w:tblPr>
      <w:tblGrid>
        <w:gridCol w:w="460"/>
        <w:gridCol w:w="1615"/>
        <w:gridCol w:w="877"/>
        <w:gridCol w:w="2863"/>
        <w:gridCol w:w="1000"/>
        <w:gridCol w:w="1005"/>
        <w:gridCol w:w="708"/>
        <w:gridCol w:w="708"/>
        <w:gridCol w:w="1249"/>
      </w:tblGrid>
      <w:tr w:rsidR="00F761F7" w:rsidRPr="00725069" w14:paraId="35A99943" w14:textId="2F06F27D" w:rsidTr="00F761F7">
        <w:trPr>
          <w:trHeight w:val="542"/>
        </w:trPr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23AF8" w14:textId="77777777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CFF4F" w14:textId="77777777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Research Topic</w:t>
            </w: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5DCBFE" w14:textId="77777777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Journal </w:t>
            </w:r>
          </w:p>
          <w:p w14:paraId="4C7618C1" w14:textId="77777777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ype</w:t>
            </w:r>
          </w:p>
          <w:p w14:paraId="1AF789D9" w14:textId="61E7B445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W,X,Y)</w:t>
            </w:r>
          </w:p>
        </w:tc>
        <w:tc>
          <w:tcPr>
            <w:tcW w:w="1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C4D8B" w14:textId="7588C4EC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Nam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725069">
              <w:rPr>
                <w:rFonts w:ascii="Calibri" w:eastAsia="Times New Roman" w:hAnsi="Calibri" w:cs="Calibri"/>
                <w:color w:val="000000"/>
              </w:rPr>
              <w:t>Date, Page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725069">
              <w:rPr>
                <w:rFonts w:ascii="Calibri" w:eastAsia="Times New Roman" w:hAnsi="Calibri" w:cs="Calibri"/>
                <w:color w:val="000000"/>
              </w:rPr>
              <w:t xml:space="preserve"> Volume No.</w:t>
            </w:r>
            <w:r>
              <w:rPr>
                <w:rFonts w:ascii="Calibri" w:eastAsia="Times New Roman" w:hAnsi="Calibri" w:cs="Calibri"/>
                <w:color w:val="000000"/>
              </w:rPr>
              <w:t>, Weblink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7C409" w14:textId="77777777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pact Factor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F3665" w14:textId="77777777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D40D6D0" w14:textId="180638D6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Citations</w:t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EAF23" w14:textId="77777777" w:rsidR="00F761F7" w:rsidRDefault="00F761F7" w:rsidP="00C175F5">
            <w:pPr>
              <w:spacing w:after="0" w:line="240" w:lineRule="auto"/>
              <w:jc w:val="center"/>
            </w:pPr>
          </w:p>
          <w:p w14:paraId="2CB84E89" w14:textId="4FA5190C" w:rsidR="00F761F7" w:rsidRPr="00725069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H-Index</w:t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9685" w14:textId="77777777" w:rsidR="00F761F7" w:rsidRDefault="00F761F7" w:rsidP="00C175F5">
            <w:pPr>
              <w:spacing w:after="0" w:line="240" w:lineRule="auto"/>
              <w:jc w:val="center"/>
            </w:pPr>
          </w:p>
          <w:p w14:paraId="13791260" w14:textId="2D519A06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i-10 Index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1AA4" w14:textId="77777777" w:rsidR="0014684C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nnex </w:t>
            </w:r>
          </w:p>
          <w:p w14:paraId="3891767C" w14:textId="64229482" w:rsidR="00F761F7" w:rsidRDefault="00F761F7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="0014684C">
              <w:rPr>
                <w:rFonts w:ascii="Calibri" w:eastAsia="Times New Roman" w:hAnsi="Calibri" w:cs="Calibri"/>
                <w:color w:val="000000"/>
              </w:rPr>
              <w:t xml:space="preserve">List &amp; </w:t>
            </w:r>
            <w:r>
              <w:rPr>
                <w:rFonts w:ascii="Calibri" w:eastAsia="Times New Roman" w:hAnsi="Calibri" w:cs="Calibri"/>
                <w:color w:val="000000"/>
              </w:rPr>
              <w:t>Abstract</w:t>
            </w:r>
            <w:r w:rsidR="0014684C">
              <w:rPr>
                <w:rFonts w:ascii="Calibri" w:eastAsia="Times New Roman" w:hAnsi="Calibri" w:cs="Calibri"/>
                <w:color w:val="000000"/>
              </w:rPr>
              <w:t>s)</w:t>
            </w:r>
          </w:p>
        </w:tc>
      </w:tr>
      <w:tr w:rsidR="00F761F7" w:rsidRPr="00725069" w14:paraId="2AB8CF59" w14:textId="3F7B3B0E" w:rsidTr="00F761F7">
        <w:trPr>
          <w:trHeight w:val="153"/>
        </w:trPr>
        <w:tc>
          <w:tcPr>
            <w:tcW w:w="2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981B8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A25CA3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5285FD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E409E" w14:textId="257003E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1A752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ACC66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CB7ED" w14:textId="2B7DB7A4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FB4E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0EA" w14:textId="26C298DC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761F7" w:rsidRPr="00725069" w14:paraId="347BFCD4" w14:textId="7C4E1020" w:rsidTr="00F761F7">
        <w:trPr>
          <w:trHeight w:val="153"/>
        </w:trPr>
        <w:tc>
          <w:tcPr>
            <w:tcW w:w="2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F7516B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FB1F4F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9B77FD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1A4B68" w14:textId="59EB294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CB973E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6254C7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7603C8" w14:textId="008012EA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5915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83D9" w14:textId="46AB8879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761F7" w:rsidRPr="00725069" w14:paraId="1C898C24" w14:textId="3C480F26" w:rsidTr="00F761F7">
        <w:trPr>
          <w:trHeight w:val="153"/>
        </w:trPr>
        <w:tc>
          <w:tcPr>
            <w:tcW w:w="2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F1D85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C3C40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E87AE8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3565C9" w14:textId="4056EDAA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EA8CF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48284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EEF067" w14:textId="735B31DB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5DAE" w14:textId="7777777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ED30" w14:textId="25294D47" w:rsidR="00F761F7" w:rsidRPr="00725069" w:rsidRDefault="00F761F7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1FA2205" w14:textId="0D814AAB" w:rsidR="0070240B" w:rsidRDefault="0070240B" w:rsidP="00A50D9D">
      <w:pPr>
        <w:spacing w:after="0" w:line="480" w:lineRule="auto"/>
        <w:rPr>
          <w:b/>
          <w:sz w:val="24"/>
          <w:szCs w:val="24"/>
        </w:rPr>
      </w:pPr>
    </w:p>
    <w:p w14:paraId="341A3872" w14:textId="77777777" w:rsidR="00C175F5" w:rsidRDefault="00C175F5" w:rsidP="00A50D9D">
      <w:pPr>
        <w:spacing w:after="0" w:line="480" w:lineRule="auto"/>
        <w:rPr>
          <w:sz w:val="24"/>
          <w:szCs w:val="24"/>
        </w:rPr>
      </w:pPr>
    </w:p>
    <w:p w14:paraId="43F7C5F3" w14:textId="77777777" w:rsidR="00795F2B" w:rsidRDefault="00795F2B" w:rsidP="00795F2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</w:t>
      </w:r>
    </w:p>
    <w:p w14:paraId="1371D498" w14:textId="77777777" w:rsidR="00795F2B" w:rsidRPr="00F9640B" w:rsidRDefault="00795F2B" w:rsidP="00795F2B">
      <w:pPr>
        <w:spacing w:after="0" w:line="240" w:lineRule="auto"/>
        <w:rPr>
          <w:b/>
          <w:bCs/>
          <w:sz w:val="24"/>
          <w:szCs w:val="24"/>
        </w:rPr>
      </w:pPr>
      <w:r w:rsidRPr="00F9640B">
        <w:rPr>
          <w:b/>
          <w:bCs/>
          <w:sz w:val="24"/>
          <w:szCs w:val="24"/>
        </w:rPr>
        <w:t>Applicant</w:t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  <w:t>HOD/Chairman</w:t>
      </w:r>
    </w:p>
    <w:sectPr w:rsidR="00795F2B" w:rsidRPr="00F9640B" w:rsidSect="001D72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6ADF3" w14:textId="77777777" w:rsidR="00157887" w:rsidRDefault="00157887" w:rsidP="00EE0BE7">
      <w:pPr>
        <w:spacing w:after="0" w:line="240" w:lineRule="auto"/>
      </w:pPr>
      <w:r>
        <w:separator/>
      </w:r>
    </w:p>
  </w:endnote>
  <w:endnote w:type="continuationSeparator" w:id="0">
    <w:p w14:paraId="3C410E56" w14:textId="77777777" w:rsidR="00157887" w:rsidRDefault="00157887" w:rsidP="00EE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2BD5F" w14:textId="77777777" w:rsidR="005E46D2" w:rsidRDefault="005E46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14EF7" w14:textId="77777777" w:rsidR="005E46D2" w:rsidRDefault="005E46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52227B" w14:textId="77777777" w:rsidR="005E46D2" w:rsidRDefault="005E46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668964" w14:textId="77777777" w:rsidR="00157887" w:rsidRDefault="00157887" w:rsidP="00EE0BE7">
      <w:pPr>
        <w:spacing w:after="0" w:line="240" w:lineRule="auto"/>
      </w:pPr>
      <w:r>
        <w:separator/>
      </w:r>
    </w:p>
  </w:footnote>
  <w:footnote w:type="continuationSeparator" w:id="0">
    <w:p w14:paraId="348A5821" w14:textId="77777777" w:rsidR="00157887" w:rsidRDefault="00157887" w:rsidP="00EE0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41602" w14:textId="77777777" w:rsidR="005E46D2" w:rsidRDefault="005E46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170C7" w14:textId="1E019111" w:rsidR="00EE0BE7" w:rsidRDefault="005E46D2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D26FE7C" wp14:editId="40D1558F">
          <wp:simplePos x="0" y="0"/>
          <wp:positionH relativeFrom="margin">
            <wp:posOffset>2430780</wp:posOffset>
          </wp:positionH>
          <wp:positionV relativeFrom="paragraph">
            <wp:posOffset>-327660</wp:posOffset>
          </wp:positionV>
          <wp:extent cx="755015" cy="762000"/>
          <wp:effectExtent l="0" t="0" r="6985" b="0"/>
          <wp:wrapThrough wrapText="bothSides">
            <wp:wrapPolygon edited="0">
              <wp:start x="0" y="0"/>
              <wp:lineTo x="0" y="21060"/>
              <wp:lineTo x="21255" y="21060"/>
              <wp:lineTo x="21255" y="0"/>
              <wp:lineTo x="0" y="0"/>
            </wp:wrapPolygon>
          </wp:wrapThrough>
          <wp:docPr id="117300786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1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515F">
      <w:rPr>
        <w:noProof/>
      </w:rPr>
      <w:drawing>
        <wp:anchor distT="0" distB="0" distL="114300" distR="114300" simplePos="0" relativeHeight="251661312" behindDoc="0" locked="0" layoutInCell="1" allowOverlap="1" wp14:anchorId="2C809AA7" wp14:editId="5CB9B163">
          <wp:simplePos x="0" y="0"/>
          <wp:positionH relativeFrom="leftMargin">
            <wp:align>right</wp:align>
          </wp:positionH>
          <wp:positionV relativeFrom="paragraph">
            <wp:posOffset>-365760</wp:posOffset>
          </wp:positionV>
          <wp:extent cx="784860" cy="784860"/>
          <wp:effectExtent l="0" t="0" r="0" b="0"/>
          <wp:wrapThrough wrapText="bothSides">
            <wp:wrapPolygon edited="0">
              <wp:start x="0" y="0"/>
              <wp:lineTo x="0" y="20971"/>
              <wp:lineTo x="20971" y="20971"/>
              <wp:lineTo x="20971" y="0"/>
              <wp:lineTo x="0" y="0"/>
            </wp:wrapPolygon>
          </wp:wrapThrough>
          <wp:docPr id="2" name="Picture 2" descr="C:\Users\Maqsood Mazhar\AppData\Local\Microsoft\Windows\INetCache\Content.MSO\ED0AF38A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qsood Mazhar\AppData\Local\Microsoft\Windows\INetCache\Content.MSO\ED0AF38A.tm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0BE7">
      <w:rPr>
        <w:noProof/>
      </w:rPr>
      <w:drawing>
        <wp:anchor distT="0" distB="0" distL="114300" distR="114300" simplePos="0" relativeHeight="251659264" behindDoc="0" locked="0" layoutInCell="1" allowOverlap="1" wp14:anchorId="5AD7100F" wp14:editId="078FFB46">
          <wp:simplePos x="0" y="0"/>
          <wp:positionH relativeFrom="margin">
            <wp:posOffset>5859780</wp:posOffset>
          </wp:positionH>
          <wp:positionV relativeFrom="paragraph">
            <wp:posOffset>-502920</wp:posOffset>
          </wp:positionV>
          <wp:extent cx="897255" cy="952500"/>
          <wp:effectExtent l="0" t="0" r="0" b="0"/>
          <wp:wrapThrough wrapText="bothSides">
            <wp:wrapPolygon edited="0">
              <wp:start x="0" y="0"/>
              <wp:lineTo x="0" y="21168"/>
              <wp:lineTo x="21096" y="21168"/>
              <wp:lineTo x="21096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B9E5E" w14:textId="77777777" w:rsidR="005E46D2" w:rsidRDefault="005E46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E477DD"/>
    <w:multiLevelType w:val="hybridMultilevel"/>
    <w:tmpl w:val="E7B0DB1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1639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jQxNzO3MDM0MzdT0lEKTi0uzszPAymwrAUA1QP4giwAAAA="/>
  </w:docVars>
  <w:rsids>
    <w:rsidRoot w:val="00725069"/>
    <w:rsid w:val="0002167E"/>
    <w:rsid w:val="000261B1"/>
    <w:rsid w:val="00032A19"/>
    <w:rsid w:val="000F515F"/>
    <w:rsid w:val="0014684C"/>
    <w:rsid w:val="00157887"/>
    <w:rsid w:val="001D72B7"/>
    <w:rsid w:val="0020417E"/>
    <w:rsid w:val="0025677A"/>
    <w:rsid w:val="002A0AB2"/>
    <w:rsid w:val="002A3F0D"/>
    <w:rsid w:val="0035224D"/>
    <w:rsid w:val="00427834"/>
    <w:rsid w:val="00505E13"/>
    <w:rsid w:val="00511836"/>
    <w:rsid w:val="005762BB"/>
    <w:rsid w:val="005C50BC"/>
    <w:rsid w:val="005D5687"/>
    <w:rsid w:val="005E46D2"/>
    <w:rsid w:val="00613B72"/>
    <w:rsid w:val="0062180D"/>
    <w:rsid w:val="00641C17"/>
    <w:rsid w:val="006421E7"/>
    <w:rsid w:val="006B04C5"/>
    <w:rsid w:val="006C6D18"/>
    <w:rsid w:val="0070240B"/>
    <w:rsid w:val="00716E02"/>
    <w:rsid w:val="00725069"/>
    <w:rsid w:val="0078736B"/>
    <w:rsid w:val="00795F2B"/>
    <w:rsid w:val="007D3C0C"/>
    <w:rsid w:val="007F46A8"/>
    <w:rsid w:val="0083558C"/>
    <w:rsid w:val="008C3D4F"/>
    <w:rsid w:val="008E0F3D"/>
    <w:rsid w:val="00932D4D"/>
    <w:rsid w:val="00A07932"/>
    <w:rsid w:val="00A50D9D"/>
    <w:rsid w:val="00A535C4"/>
    <w:rsid w:val="00AC05D9"/>
    <w:rsid w:val="00AD74AA"/>
    <w:rsid w:val="00AE2E63"/>
    <w:rsid w:val="00B1670E"/>
    <w:rsid w:val="00C175F5"/>
    <w:rsid w:val="00CF59E4"/>
    <w:rsid w:val="00D342CD"/>
    <w:rsid w:val="00D54B38"/>
    <w:rsid w:val="00D93DB9"/>
    <w:rsid w:val="00E126EA"/>
    <w:rsid w:val="00EE0BE7"/>
    <w:rsid w:val="00F06F3D"/>
    <w:rsid w:val="00F761F7"/>
    <w:rsid w:val="00F9640B"/>
    <w:rsid w:val="00F97E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9FBC"/>
  <w15:docId w15:val="{B5B2F298-27BA-4FBB-8326-D78C910E2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BE7"/>
  </w:style>
  <w:style w:type="paragraph" w:styleId="Footer">
    <w:name w:val="footer"/>
    <w:basedOn w:val="Normal"/>
    <w:link w:val="Foot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BE7"/>
  </w:style>
  <w:style w:type="paragraph" w:styleId="ListParagraph">
    <w:name w:val="List Paragraph"/>
    <w:basedOn w:val="Normal"/>
    <w:uiPriority w:val="34"/>
    <w:qFormat/>
    <w:rsid w:val="00D342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2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qas</dc:creator>
  <cp:keywords/>
  <dc:description/>
  <cp:lastModifiedBy>Maqsood Mazhar</cp:lastModifiedBy>
  <cp:revision>2</cp:revision>
  <cp:lastPrinted>2024-12-13T05:59:00Z</cp:lastPrinted>
  <dcterms:created xsi:type="dcterms:W3CDTF">2026-01-23T06:52:00Z</dcterms:created>
  <dcterms:modified xsi:type="dcterms:W3CDTF">2026-01-23T06:52:00Z</dcterms:modified>
</cp:coreProperties>
</file>